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unwavering commitment to technological advancement that I submit my application for the prestigious scholarship program at the Uganda Technology &amp; Management University (UTMU) in Kampala. As a dedicated Computer Engineering student at Makerere University, Kampala, I am writing to express my earnest desire to further my academic journey and contribute meaningfully to Uganda's digital transformation through this scholarship opportunity.</w:t>
      </w:r>
    </w:p>
    <w:p>
      <w:pPr>
        <w:pStyle w:val="BodyText"/>
      </w:pPr>
      <w:r>
        <w:t xml:space="preserve">My fascination with computer engineering began during secondary school in Kawempe Division, Kampala, where I witnessed firsthand how technology could bridge educational gaps in resource-limited communities. With limited access to computers at my high school, I taught myself programming basics using donated devices from a local NGO. This early exposure ignited my passion for creating accessible technological solutions – a vision that now drives my academic pursuits as an aspiring Computer Engineer in Uganda's capital city.</w:t>
      </w:r>
    </w:p>
    <w:p>
      <w:pPr>
        <w:pStyle w:val="BodyText"/>
      </w:pPr>
      <w:r>
        <w:t xml:space="preserve">Currently enrolled in the Bachelor of Science in Computer Engineering program at Makerere University, I have maintained a consistent 3.8/4.0 GPA while actively participating in campus initiatives like the Makerere Tech Club and the Kampala Youth Coding Initiative. My academic journey has been marked by rigorous coursework including Advanced Algorithms, Embedded Systems Design, and Network Security – subjects directly relevant to Uganda's evolving ICT landscape. In my recent project on "Solar-Powered IoT Water Quality Sensors for Kampala's Urban Streams," I collaborated with environmental engineering students to develop low-cost monitoring systems for the Nakivubo Wetlands. This project not only earned me the university's Innovation Award but also demonstrated how Computer Engineering solutions can address critical challenges in our communities.</w:t>
      </w:r>
    </w:p>
    <w:p>
      <w:pPr>
        <w:pStyle w:val="BodyText"/>
      </w:pPr>
      <w:r>
        <w:t xml:space="preserve">Uganda's vision 2040 clearly identifies technology as a cornerstone for economic growth, yet we face a severe shortage of skilled computer engineers – particularly those with practical field experience. According to the Uganda Communications Commission (UCC), over 65% of ICT jobs remain unfilled due to this skills gap. As a student deeply embedded in Kampala's tech ecosystem, I've observed how our city is transforming into East Africa's emerging tech hub with startups like Andela and SafeBoda revolutionizing local solutions. However, without adequate investment in specialized engineering talent, these innovations cannot scale sustainably. This scholarship represents more than financial support; it is an investment in addressing Uganda's critical need for Computer Engineers who understand both global best practices and our unique regional context.</w:t>
      </w:r>
    </w:p>
    <w:p>
      <w:pPr>
        <w:pStyle w:val="BodyText"/>
      </w:pPr>
      <w:r>
        <w:t xml:space="preserve">My academic trajectory is intentionally aligned with national priorities. I'm currently completing a research paper on "5G Network Optimization for Affordable Smart City Applications in Kampala," which directly supports the government's National Broadband Strategy. Through this scholarship, I plan to pursue advanced coursework in Artificial Intelligence and Machine Learning – disciplines where Uganda lags behind regional peers but has immense potential for leapfrogging development. My long-term vision is to establish a tech incubator in Kampala that trains rural youth in computer engineering fundamentals while developing solutions for agriculture, healthcare, and renewable energy systems – precisely the kind of localized innovation this scholarship would enable.</w:t>
      </w:r>
    </w:p>
    <w:p>
      <w:pPr>
        <w:pStyle w:val="BodyText"/>
      </w:pPr>
      <w:r>
        <w:t xml:space="preserve">Financial constraints present a significant barrier to my academic progress. As the eldest child supporting three younger siblings after my father's passing, I work 15 hours weekly as a junior network administrator at a Kampala-based IT firm to cover basic expenses. While this experience has strengthened my practical skills, it limits my ability to dedicate sufficient time to research and community projects that could maximize my impact. The scholarship would alleviate this burden, allowing me to fully engage in university laboratories and collaborative ventures with institutions like the Uganda National ICT Policy Development Office (NICTPO). I've already secured preliminary support from Dr. Amina Kizza, my academic advisor and head of Makerere's Computer Engineering Department, who has endorsed my proposal for advanced AI research.</w:t>
      </w:r>
    </w:p>
    <w:p>
      <w:pPr>
        <w:pStyle w:val="BodyText"/>
      </w:pPr>
      <w:r>
        <w:t xml:space="preserve">What truly sets me apart is my commitment to community-centered innovation. Last year, I organized a free coding workshop at the Nsambya Community Center in Kampala that trained 85 youth from low-income neighborhoods – many of whom are now pursuing computer science degrees themselves. This initiative aligns with the scholarship's stated goal of "fostering homegrown technological leadership." I've also collaborated with KCCA (Kampala Capital City Authority) on a pilot project to implement traffic management software using existing CCTV infrastructure, demonstrating how Computer Engineering can solve urban challenges without massive capital investment.</w:t>
      </w:r>
    </w:p>
    <w:p>
      <w:pPr>
        <w:pStyle w:val="BodyText"/>
      </w:pPr>
      <w:r>
        <w:t xml:space="preserve">In Kampala, technology is no longer a luxury but the very fabric of our development. From mobile money systems powering 90% of transactions to the rising number of tech parks along Mengo Road, our city proves that innovation thrives when nurtured locally. As an emerging Computer Engineer deeply rooted in Uganda's realities, I understand that successful solutions must consider cultural context, infrastructure limitations, and economic viability – principles I've applied in all my projects. This scholarship would empower me to develop precisely these kind of sustainable engineering solutions for our nation's needs.</w:t>
      </w:r>
    </w:p>
    <w:p>
      <w:pPr>
        <w:pStyle w:val="BodyText"/>
      </w:pPr>
      <w:r>
        <w:t xml:space="preserve">I am not merely seeking financial assistance; I am committing to become a catalyst for change. With this scholarship, I will graduate equipped with cutting-edge technical skills and an unshakeable dedication to applying them where they matter most: in Kampala's neighborhoods, Uganda's rural communities, and Africa's broader technological landscape. My goal is clear – to be among the next generation of Computer Engineers who transform Uganda from a technology consumer into an innovator on the global stage.</w:t>
      </w:r>
    </w:p>
    <w:p>
      <w:pPr>
        <w:pStyle w:val="BodyText"/>
      </w:pPr>
      <w:r>
        <w:t xml:space="preserve">Thank you for considering my application. I have attached my academic transcripts, letters of recommendation from Dr. Amina Kizza and Mr. Samuel Ojok (Technical Director at TechSolutions Uganda), and detailed project documentation for your review. I welcome the opportunity to discuss how my background, vision, and commitment align with this scholarship's mission during an interview at your convenience.</w:t>
      </w:r>
    </w:p>
    <w:p>
      <w:pPr>
        <w:pStyle w:val="BodyText"/>
      </w:pPr>
      <w:r>
        <w:t xml:space="preserve">Sincerely,</w:t>
      </w:r>
    </w:p>
    <w:p>
      <w:pPr>
        <w:pStyle w:val="BodyText"/>
      </w:pPr>
      <w:r>
        <w:t xml:space="preserve">John Mukiibi</w:t>
      </w:r>
    </w:p>
    <w:p>
      <w:pPr>
        <w:pStyle w:val="BodyText"/>
      </w:pPr>
      <w:r>
        <w:t xml:space="preserve">Bachelor of Science in Computer Engineering Candidate</w:t>
      </w:r>
      <w:r>
        <w:br/>
      </w:r>
      <w:r>
        <w:t xml:space="preserve">Makerere University, Kampala, Uganda</w:t>
      </w:r>
      <w:r>
        <w:br/>
      </w:r>
      <w:r>
        <w:t xml:space="preserve">Email: j.mukiibi@makerere.ac.ug | Phone: +256 772 345 678</w:t>
      </w:r>
    </w:p>
    <w:p>
      <w:pPr>
        <w:pStyle w:val="BodyText"/>
      </w:pPr>
      <w:r>
        <w:t xml:space="preserve">"In Kampala, where a single smartphone connects millions to opportunity, the future of Uganda's development rests in the hands of Computer Engineers who see technology not as a tool, but as a partner in human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5T21:54:54Z</dcterms:created>
  <dcterms:modified xsi:type="dcterms:W3CDTF">2026-04-25T21:54:54Z</dcterms:modified>
</cp:coreProperties>
</file>

<file path=docProps/custom.xml><?xml version="1.0" encoding="utf-8"?>
<Properties xmlns="http://schemas.openxmlformats.org/officeDocument/2006/custom-properties" xmlns:vt="http://schemas.openxmlformats.org/officeDocument/2006/docPropsVTypes"/>
</file>